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bado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arbado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arbados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rbado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arbados received a score of 50.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arbado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arbados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arbados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arbado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arbado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arbados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arbados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arbados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arbados received a score of 0.8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arbados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arbados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arbado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arbado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arbados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arbado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bado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201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bado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bados Country Report</dc:title>
  <dc:creator>SPI Team</dc:creator>
  <cp:keywords/>
  <dcterms:created xsi:type="dcterms:W3CDTF">2021-05-25T11:39:54Z</dcterms:created>
  <dcterms:modified xsi:type="dcterms:W3CDTF">2021-05-25T11: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